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c01dc4fba77f5ab2652dba81a86e58095a0c9"/>
      <w:r>
        <w:rPr>
          <w:b/>
        </w:rPr>
        <w:t xml:space="preserve">ПРОТОКОЛ ЕЛЕКТРОННОГО АУКЦІОНУ № GFE001-UA-20210518-565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Українськ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2N0195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ласник активів (майна)</w:t>
      </w:r>
      <w:r>
        <w:rPr>
          <w:b/>
        </w:rPr>
        <w:t xml:space="preserve"> </w:t>
      </w:r>
      <w:r>
        <w:rPr>
          <w:i/>
          <w:b/>
        </w:rPr>
        <w:t xml:space="preserve">(найменування банку - замовника)</w:t>
      </w:r>
      <w:r>
        <w:rPr>
          <w:b/>
        </w:rPr>
        <w:t xml:space="preserve">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5.2021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5.2021 13:0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 лота (склад лота):</w:t>
      </w:r>
      <w:r>
        <w:t xml:space="preserve"> </w:t>
      </w:r>
      <w:r>
        <w:t xml:space="preserve">Цілісний майновий комплекс загальною площею 6077,1 кв.м, який знаходиться за адресою: м. Київ, вул. Петра Сагайдачного, будинок 17 (реєстраційний номер об’єкта нерухомого майна 2240699980000, інвентарний № 156), який розташований на земельній ділянці, яка знаходиться у користуванні банку (договір оренди до 22.05.2022) площею 0,3437 га, кадастровий номер: 8000000000:85:389:0001. Основні засоби в кількості 203 одиниць (детальна інформація в публічному паспорті активу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загальною площею 6077,1 кв.м, який знаходиться за адресою: м. Київ, вул. Петра Сагайдачного, будинок 17 (реєстраційний номер об’єкта нерухомого майна 2240699980000, інвентарний № 156), який розташований на земельній ділянці, яка знаходиться у користуванні банку (договір оренди до 22.05.2022) площею 0,3437 га, кадастровий номер: 8000000000:85:389:0001. Передача покупцю частини приміщень загальною площею 1 117,20 кв.м (приміщення серверної загальною площею 54,4 кв.м.; приміщення 3 поверху загальною площею 54,3 кв.м.; приміщення 5 поверху загальною площею 580,3 кв.м.; приміщення 6 поверху загальною площею 428,2 кв.м), розташованих в будівлі за адресою: м. Київ, вул. Петра Сагайдачного, будинок 17, відбудеться у строк до завершення процедури ліквідації АТ «РОДОВІД БАНК», до настання вказаного строку АТ «РОДОВІД БАНК» користується зазначеним майном на безоплатній основі.</w:t>
      </w:r>
    </w:p>
    <w:p>
      <w:pPr>
        <w:numPr>
          <w:ilvl w:val="0"/>
          <w:numId w:val="1001"/>
        </w:numPr>
        <w:pStyle w:val="Compact"/>
      </w:pPr>
      <w:r>
        <w:t xml:space="preserve">Основні засоби в кількості 203 одиниць (детальна інформація в публічному паспорті актив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 / ціна реалізації:</w:t>
      </w:r>
      <w:r>
        <w:t xml:space="preserve"> </w:t>
      </w:r>
      <w:r>
        <w:t xml:space="preserve">277 820 946,68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280 599 157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 778 209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 782 094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СКН "СУЧАСНА КОМЕРЦІЙНА НЕРУХОМІСТЬ", #434937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ТАЙМКОЛ", #438592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АЙМКОЛ"</w:t>
            </w:r>
          </w:p>
        </w:tc>
        <w:tc>
          <w:p>
            <w:pPr>
              <w:pStyle w:val="Compact"/>
              <w:jc w:val="left"/>
            </w:pPr>
            <w:r>
              <w:t xml:space="preserve">277 820 946,68 грн</w:t>
            </w:r>
          </w:p>
        </w:tc>
        <w:tc>
          <w:p>
            <w:pPr>
              <w:pStyle w:val="Compact"/>
              <w:jc w:val="left"/>
            </w:pPr>
            <w:r>
              <w:t xml:space="preserve">28.05.2021 16:54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Н "СУЧАСНА КОМЕРЦІЙНА НЕРУХОМІСТЬ"</w:t>
            </w:r>
          </w:p>
        </w:tc>
        <w:tc>
          <w:p>
            <w:pPr>
              <w:pStyle w:val="Compact"/>
              <w:jc w:val="left"/>
            </w:pPr>
            <w:r>
              <w:t xml:space="preserve">277 820 946,68 грн</w:t>
            </w:r>
          </w:p>
        </w:tc>
        <w:tc>
          <w:p>
            <w:pPr>
              <w:pStyle w:val="Compact"/>
              <w:jc w:val="left"/>
            </w:pPr>
            <w:r>
              <w:t xml:space="preserve">28.05.2021 16:00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АЙМКОЛ"</w:t>
            </w:r>
          </w:p>
        </w:tc>
        <w:tc>
          <w:p>
            <w:pPr>
              <w:pStyle w:val="Compact"/>
              <w:jc w:val="left"/>
            </w:pPr>
            <w:r>
              <w:t xml:space="preserve">280 599 157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1 12:46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Н "СУЧАСНА КОМЕРЦІЙНА НЕРУХОМІСТЬ"</w:t>
            </w:r>
          </w:p>
        </w:tc>
        <w:tc>
          <w:p>
            <w:pPr>
              <w:pStyle w:val="Compact"/>
              <w:jc w:val="left"/>
            </w:pPr>
            <w:r>
              <w:t xml:space="preserve">277 820 946,68 грн</w:t>
            </w:r>
          </w:p>
        </w:tc>
        <w:tc>
          <w:p>
            <w:pPr>
              <w:pStyle w:val="Compact"/>
              <w:jc w:val="left"/>
            </w:pPr>
            <w:r>
              <w:t xml:space="preserve">28.05.2021 16:00:0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Н "СУЧАСНА КОМЕРЦІЙНА НЕРУХОМІСТЬ"</w:t>
            </w:r>
          </w:p>
        </w:tc>
        <w:tc>
          <w:p>
            <w:pPr>
              <w:pStyle w:val="Compact"/>
              <w:jc w:val="left"/>
            </w:pPr>
            <w:r>
              <w:t xml:space="preserve">277 820 946,68 грн</w:t>
            </w:r>
          </w:p>
        </w:tc>
        <w:tc>
          <w:p>
            <w:pPr>
              <w:pStyle w:val="Compact"/>
              <w:jc w:val="left"/>
            </w:pPr>
            <w:r>
              <w:t xml:space="preserve">28.05.2021 16:00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АЙМКОЛ"</w:t>
            </w:r>
          </w:p>
        </w:tc>
        <w:tc>
          <w:p>
            <w:pPr>
              <w:pStyle w:val="Compact"/>
              <w:jc w:val="left"/>
            </w:pPr>
            <w:r>
              <w:t xml:space="preserve">280 599 157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1 12:46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Н "СУЧАСНА КОМЕРЦІЙНА НЕРУХОМІСТЬ"</w:t>
            </w:r>
          </w:p>
        </w:tc>
        <w:tc>
          <w:p>
            <w:pPr>
              <w:pStyle w:val="Compact"/>
              <w:jc w:val="left"/>
            </w:pPr>
            <w:r>
              <w:t xml:space="preserve">277 820 946,68 грн</w:t>
            </w:r>
          </w:p>
        </w:tc>
        <w:tc>
          <w:p>
            <w:pPr>
              <w:pStyle w:val="Compact"/>
              <w:jc w:val="left"/>
            </w:pPr>
            <w:r>
              <w:t xml:space="preserve">28.05.2021 16:00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АЙМКОЛ"</w:t>
            </w:r>
          </w:p>
        </w:tc>
        <w:tc>
          <w:p>
            <w:pPr>
              <w:pStyle w:val="Compact"/>
              <w:jc w:val="left"/>
            </w:pPr>
            <w:r>
              <w:t xml:space="preserve">280 599 157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1 12:46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Учасник ТОВАРИСТВО З ОБМЕЖЕНОЮ ВІДПОВІДАЛЬНІСТЮ "ТАЙМКОЛ", #438592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банку для сплати коштів за придбані активи (майно) вказано за посиланням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://www.fg.gov.ua/banki-v-upravlinni-fondu/banki-shcho-likviduyutsya</w:t>
        </w:r>
      </w:hyperlink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заведено інформацію про лот в ЕТС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 одного учасника)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__________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 продажу) банк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5.2021 13:0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 не пізніше кінця</w:t>
      </w:r>
      <w:r>
        <w:rPr>
          <w:i/>
        </w:rPr>
        <w:t xml:space="preserve"> </w:t>
      </w:r>
      <w:r>
        <w:rPr>
          <w:i/>
        </w:rPr>
        <w:t xml:space="preserve">18 (вісімнадцятого) робочого дня з дати формування ЦБД протоколу електронного аукціону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 протягом 20</w:t>
      </w:r>
      <w:r>
        <w:rPr>
          <w:i/>
        </w:rPr>
        <w:t xml:space="preserve"> </w:t>
      </w:r>
      <w:r>
        <w:rPr>
          <w:i/>
        </w:rPr>
        <w:t xml:space="preserve">(двадцяти) робочих днів з дня, наступного за днем формування протоколу електронного аукціону, з урахуванням п.</w:t>
      </w:r>
      <w:r>
        <w:rPr>
          <w:i/>
        </w:rPr>
        <w:t xml:space="preserve"> </w:t>
      </w:r>
      <w:r>
        <w:rPr>
          <w:i/>
        </w:rPr>
        <w:t xml:space="preserve">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ець набув право участі в електронних</w:t>
      </w:r>
      <w:r>
        <w:rPr>
          <w:b/>
        </w:rPr>
        <w:t xml:space="preserve"> </w:t>
      </w:r>
      <w:r>
        <w:rPr>
          <w:b/>
        </w:rP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банку - замовника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8:02:31Z</dcterms:created>
  <dcterms:modified xsi:type="dcterms:W3CDTF">2024-04-27T18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